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615711" w14:textId="77777777" w:rsidR="00885107" w:rsidRPr="00832CC0" w:rsidRDefault="00885107" w:rsidP="00832CC0">
      <w:pPr>
        <w:pStyle w:val="NoSpacing"/>
        <w:jc w:val="center"/>
        <w:rPr>
          <w:b/>
          <w:sz w:val="36"/>
          <w:szCs w:val="36"/>
        </w:rPr>
      </w:pPr>
      <w:bookmarkStart w:id="0" w:name="_GoBack"/>
      <w:bookmarkEnd w:id="0"/>
      <w:r w:rsidRPr="00832CC0">
        <w:rPr>
          <w:b/>
          <w:sz w:val="36"/>
          <w:szCs w:val="36"/>
        </w:rPr>
        <w:t xml:space="preserve">Following The Lamb Whithersoever He </w:t>
      </w:r>
      <w:proofErr w:type="spellStart"/>
      <w:r w:rsidRPr="00832CC0">
        <w:rPr>
          <w:b/>
          <w:sz w:val="36"/>
          <w:szCs w:val="36"/>
        </w:rPr>
        <w:t>Goeth</w:t>
      </w:r>
      <w:proofErr w:type="spellEnd"/>
      <w:r w:rsidRPr="00832CC0">
        <w:rPr>
          <w:b/>
          <w:sz w:val="36"/>
          <w:szCs w:val="36"/>
        </w:rPr>
        <w:t>:</w:t>
      </w:r>
    </w:p>
    <w:p w14:paraId="2B560A88" w14:textId="77777777" w:rsidR="00ED3DB7" w:rsidRDefault="00ED3DB7" w:rsidP="00885107">
      <w:pPr>
        <w:pStyle w:val="NoSpacing"/>
      </w:pPr>
    </w:p>
    <w:p w14:paraId="1EDED7B4" w14:textId="77777777" w:rsidR="00ED3DB7" w:rsidRPr="00ED3DB7" w:rsidRDefault="00ED3DB7" w:rsidP="00885107">
      <w:pPr>
        <w:pStyle w:val="NoSpacing"/>
        <w:rPr>
          <w:b/>
        </w:rPr>
      </w:pPr>
      <w:r w:rsidRPr="00ED3DB7">
        <w:rPr>
          <w:b/>
        </w:rPr>
        <w:t xml:space="preserve">Revelation 14:4 These are they which were not defiled with women; for they are virgins. These are they WHICH FOLLOW THE Lamb whithersoever he </w:t>
      </w:r>
      <w:proofErr w:type="spellStart"/>
      <w:r w:rsidRPr="00ED3DB7">
        <w:rPr>
          <w:b/>
        </w:rPr>
        <w:t>goeth</w:t>
      </w:r>
      <w:proofErr w:type="spellEnd"/>
      <w:r w:rsidRPr="00ED3DB7">
        <w:rPr>
          <w:b/>
        </w:rPr>
        <w:t xml:space="preserve">. These were redeemed from among men, being the </w:t>
      </w:r>
      <w:proofErr w:type="spellStart"/>
      <w:r w:rsidRPr="00ED3DB7">
        <w:rPr>
          <w:b/>
        </w:rPr>
        <w:t>firstfruits</w:t>
      </w:r>
      <w:proofErr w:type="spellEnd"/>
      <w:r w:rsidRPr="00ED3DB7">
        <w:rPr>
          <w:b/>
        </w:rPr>
        <w:t xml:space="preserve"> unto God and to the Lamb.</w:t>
      </w:r>
    </w:p>
    <w:p w14:paraId="6605D520" w14:textId="77777777" w:rsidR="00ED3DB7" w:rsidRDefault="00ED3DB7" w:rsidP="00885107">
      <w:pPr>
        <w:pStyle w:val="NoSpacing"/>
      </w:pPr>
      <w:r>
        <w:t xml:space="preserve">(“for they are virgins”: chaste, pure, new creatures purified by the Messiah: </w:t>
      </w:r>
      <w:proofErr w:type="spellStart"/>
      <w:r>
        <w:t>IICorinthians</w:t>
      </w:r>
      <w:proofErr w:type="spellEnd"/>
      <w:r>
        <w:t xml:space="preserve"> 11:2</w:t>
      </w:r>
      <w:r w:rsidR="00E45A1D">
        <w:t xml:space="preserve">, </w:t>
      </w:r>
      <w:proofErr w:type="spellStart"/>
      <w:r w:rsidR="00E45A1D">
        <w:t>IITimothy</w:t>
      </w:r>
      <w:proofErr w:type="spellEnd"/>
      <w:r w:rsidR="00E45A1D">
        <w:t xml:space="preserve"> 2:21</w:t>
      </w:r>
      <w:r>
        <w:t>)</w:t>
      </w:r>
    </w:p>
    <w:p w14:paraId="08CE2A6F" w14:textId="77777777" w:rsidR="00885107" w:rsidRDefault="00885107" w:rsidP="00885107">
      <w:pPr>
        <w:pStyle w:val="NoSpacing"/>
      </w:pPr>
    </w:p>
    <w:p w14:paraId="683E96D3" w14:textId="77777777" w:rsidR="00ED3DB7" w:rsidRPr="006330B2" w:rsidRDefault="00885107" w:rsidP="00ED3DB7">
      <w:pPr>
        <w:pStyle w:val="NoSpacing"/>
        <w:rPr>
          <w:b/>
        </w:rPr>
      </w:pPr>
      <w:r w:rsidRPr="006330B2">
        <w:rPr>
          <w:b/>
        </w:rPr>
        <w:t>John</w:t>
      </w:r>
      <w:r w:rsidR="00ED3DB7" w:rsidRPr="006330B2">
        <w:rPr>
          <w:b/>
        </w:rPr>
        <w:t xml:space="preserve"> 10:26 But ye believe not, because </w:t>
      </w:r>
      <w:r w:rsidR="006330B2">
        <w:rPr>
          <w:b/>
        </w:rPr>
        <w:t>YE ARE NOT OF</w:t>
      </w:r>
      <w:r w:rsidR="00ED3DB7" w:rsidRPr="006330B2">
        <w:rPr>
          <w:b/>
        </w:rPr>
        <w:t xml:space="preserve"> my sheep, as I said unto you.</w:t>
      </w:r>
    </w:p>
    <w:p w14:paraId="442D06D3" w14:textId="77777777" w:rsidR="00885107" w:rsidRPr="006330B2" w:rsidRDefault="00ED3DB7" w:rsidP="00ED3DB7">
      <w:pPr>
        <w:pStyle w:val="NoSpacing"/>
        <w:rPr>
          <w:b/>
        </w:rPr>
      </w:pPr>
      <w:r w:rsidRPr="006330B2">
        <w:rPr>
          <w:b/>
        </w:rPr>
        <w:t>:27 My sheep HEAR MY VOICE, and I know them, and THEY FOLLOW ME:</w:t>
      </w:r>
    </w:p>
    <w:p w14:paraId="0E6BB541" w14:textId="77777777" w:rsidR="00ED3DB7" w:rsidRDefault="00ED3DB7" w:rsidP="00ED3DB7">
      <w:pPr>
        <w:pStyle w:val="NoSpacing"/>
      </w:pPr>
      <w:r>
        <w:t>(True sheep, hear the word of truth and obey it, they do not reject and despise it, nor hate the true servants</w:t>
      </w:r>
      <w:r w:rsidR="006330B2">
        <w:t>/sheep</w:t>
      </w:r>
      <w:r>
        <w:t xml:space="preserve"> that share it.</w:t>
      </w:r>
    </w:p>
    <w:p w14:paraId="551547F8" w14:textId="77777777" w:rsidR="00885107" w:rsidRDefault="00885107" w:rsidP="00885107">
      <w:pPr>
        <w:pStyle w:val="NoSpacing"/>
      </w:pPr>
    </w:p>
    <w:p w14:paraId="2C76C844" w14:textId="77777777" w:rsidR="00CD1F1C" w:rsidRPr="001801A7" w:rsidRDefault="00CD1F1C" w:rsidP="00CD1F1C">
      <w:pPr>
        <w:pStyle w:val="NoSpacing"/>
        <w:rPr>
          <w:b/>
        </w:rPr>
      </w:pPr>
      <w:r w:rsidRPr="001801A7">
        <w:rPr>
          <w:b/>
        </w:rPr>
        <w:t>John 15:1 I am the true vine, and my Father is the husbandman.</w:t>
      </w:r>
    </w:p>
    <w:p w14:paraId="63EDA401" w14:textId="77777777" w:rsidR="00CD1F1C" w:rsidRPr="001801A7" w:rsidRDefault="00CD1F1C" w:rsidP="00CD1F1C">
      <w:pPr>
        <w:pStyle w:val="NoSpacing"/>
        <w:rPr>
          <w:b/>
        </w:rPr>
      </w:pPr>
      <w:r w:rsidRPr="001801A7">
        <w:rPr>
          <w:b/>
        </w:rPr>
        <w:t xml:space="preserve">:2 Every branch in me that </w:t>
      </w:r>
      <w:proofErr w:type="spellStart"/>
      <w:r w:rsidRPr="001801A7">
        <w:rPr>
          <w:b/>
        </w:rPr>
        <w:t>beareth</w:t>
      </w:r>
      <w:proofErr w:type="spellEnd"/>
      <w:r w:rsidRPr="001801A7">
        <w:rPr>
          <w:b/>
        </w:rPr>
        <w:t xml:space="preserve"> not fruit he taketh away: and every branch that </w:t>
      </w:r>
      <w:proofErr w:type="spellStart"/>
      <w:r w:rsidRPr="001801A7">
        <w:rPr>
          <w:b/>
        </w:rPr>
        <w:t>beareth</w:t>
      </w:r>
      <w:proofErr w:type="spellEnd"/>
      <w:r w:rsidRPr="001801A7">
        <w:rPr>
          <w:b/>
        </w:rPr>
        <w:t xml:space="preserve"> fruit, he </w:t>
      </w:r>
      <w:proofErr w:type="spellStart"/>
      <w:r w:rsidRPr="001801A7">
        <w:rPr>
          <w:b/>
        </w:rPr>
        <w:t>purgeth</w:t>
      </w:r>
      <w:proofErr w:type="spellEnd"/>
      <w:r w:rsidRPr="001801A7">
        <w:rPr>
          <w:b/>
        </w:rPr>
        <w:t xml:space="preserve"> it, that it may bring forth more fruit.</w:t>
      </w:r>
    </w:p>
    <w:p w14:paraId="2EB9A942" w14:textId="77777777" w:rsidR="00CD1F1C" w:rsidRPr="001801A7" w:rsidRDefault="00CD1F1C" w:rsidP="00CD1F1C">
      <w:pPr>
        <w:pStyle w:val="NoSpacing"/>
        <w:rPr>
          <w:b/>
        </w:rPr>
      </w:pPr>
      <w:r w:rsidRPr="001801A7">
        <w:rPr>
          <w:b/>
        </w:rPr>
        <w:t xml:space="preserve">:3 Now ye are clean </w:t>
      </w:r>
      <w:r w:rsidR="00FC766C" w:rsidRPr="001801A7">
        <w:rPr>
          <w:b/>
        </w:rPr>
        <w:t>THROUGH THE WORD</w:t>
      </w:r>
      <w:r w:rsidRPr="001801A7">
        <w:rPr>
          <w:b/>
        </w:rPr>
        <w:t xml:space="preserve"> which I have spoken unto you.</w:t>
      </w:r>
    </w:p>
    <w:p w14:paraId="239F1C39" w14:textId="77777777" w:rsidR="00CD1F1C" w:rsidRPr="001801A7" w:rsidRDefault="00CD1F1C" w:rsidP="00CD1F1C">
      <w:pPr>
        <w:pStyle w:val="NoSpacing"/>
        <w:rPr>
          <w:b/>
        </w:rPr>
      </w:pPr>
      <w:r w:rsidRPr="001801A7">
        <w:rPr>
          <w:b/>
        </w:rPr>
        <w:t xml:space="preserve">:4 </w:t>
      </w:r>
      <w:r w:rsidR="00FC766C" w:rsidRPr="001801A7">
        <w:rPr>
          <w:b/>
        </w:rPr>
        <w:t>ABIDE IN ME</w:t>
      </w:r>
      <w:r w:rsidRPr="001801A7">
        <w:rPr>
          <w:b/>
        </w:rPr>
        <w:t xml:space="preserve">, and I </w:t>
      </w:r>
      <w:r w:rsidR="00FC766C" w:rsidRPr="001801A7">
        <w:rPr>
          <w:b/>
        </w:rPr>
        <w:t>IN YOU</w:t>
      </w:r>
      <w:r w:rsidRPr="001801A7">
        <w:rPr>
          <w:b/>
        </w:rPr>
        <w:t xml:space="preserve">. As the branch cannot bear fruit of itself, except it abide in the vine; no more can ye, </w:t>
      </w:r>
      <w:r w:rsidR="00FC766C" w:rsidRPr="001801A7">
        <w:rPr>
          <w:b/>
        </w:rPr>
        <w:t>EXCEPT YE ABIDE</w:t>
      </w:r>
      <w:r w:rsidRPr="001801A7">
        <w:rPr>
          <w:b/>
        </w:rPr>
        <w:t xml:space="preserve"> in me.</w:t>
      </w:r>
    </w:p>
    <w:p w14:paraId="2A0A88FB" w14:textId="77777777" w:rsidR="00CD1F1C" w:rsidRPr="001801A7" w:rsidRDefault="00CD1F1C" w:rsidP="00CD1F1C">
      <w:pPr>
        <w:pStyle w:val="NoSpacing"/>
        <w:rPr>
          <w:b/>
        </w:rPr>
      </w:pPr>
      <w:r w:rsidRPr="001801A7">
        <w:rPr>
          <w:b/>
        </w:rPr>
        <w:t xml:space="preserve">:5 I am the vine, ye are the branches: He that </w:t>
      </w:r>
      <w:proofErr w:type="spellStart"/>
      <w:r w:rsidRPr="001801A7">
        <w:rPr>
          <w:b/>
        </w:rPr>
        <w:t>abideth</w:t>
      </w:r>
      <w:proofErr w:type="spellEnd"/>
      <w:r w:rsidRPr="001801A7">
        <w:rPr>
          <w:b/>
        </w:rPr>
        <w:t xml:space="preserve"> in me, and I in him, </w:t>
      </w:r>
      <w:r w:rsidR="00FC766C" w:rsidRPr="001801A7">
        <w:rPr>
          <w:b/>
        </w:rPr>
        <w:t>THE SAME BRINGETH FORTH</w:t>
      </w:r>
      <w:r w:rsidRPr="001801A7">
        <w:rPr>
          <w:b/>
        </w:rPr>
        <w:t xml:space="preserve"> much fruit: for without me ye can do nothing.</w:t>
      </w:r>
    </w:p>
    <w:p w14:paraId="7135C997" w14:textId="77777777" w:rsidR="00FC766C" w:rsidRDefault="00FC766C" w:rsidP="00CD1F1C">
      <w:pPr>
        <w:pStyle w:val="NoSpacing"/>
      </w:pPr>
      <w:r w:rsidRPr="001801A7">
        <w:t xml:space="preserve">(Galatians 5:22-23, </w:t>
      </w:r>
      <w:proofErr w:type="spellStart"/>
      <w:r w:rsidRPr="001801A7">
        <w:t>ICorinthians</w:t>
      </w:r>
      <w:proofErr w:type="spellEnd"/>
      <w:r w:rsidRPr="001801A7">
        <w:t xml:space="preserve"> 15:58, Colossians 1:10-13, Matthew 13:22-23,</w:t>
      </w:r>
      <w:r>
        <w:t xml:space="preserve"> </w:t>
      </w:r>
      <w:r w:rsidR="00345980">
        <w:t xml:space="preserve">Ephesians 5:11, </w:t>
      </w:r>
      <w:proofErr w:type="spellStart"/>
      <w:r w:rsidR="00345980">
        <w:t>IIPeter</w:t>
      </w:r>
      <w:proofErr w:type="spellEnd"/>
      <w:r w:rsidR="00345980">
        <w:t xml:space="preserve"> 1:4-10, </w:t>
      </w:r>
      <w:r w:rsidR="00E45A1D">
        <w:t xml:space="preserve">Matthew 7:16-20, </w:t>
      </w:r>
      <w:r>
        <w:t>etc</w:t>
      </w:r>
      <w:r w:rsidR="00345980">
        <w:t>.</w:t>
      </w:r>
      <w:r>
        <w:t>)</w:t>
      </w:r>
    </w:p>
    <w:p w14:paraId="37839FD7" w14:textId="77777777" w:rsidR="00885107" w:rsidRPr="001801A7" w:rsidRDefault="00CD1F1C" w:rsidP="00CD1F1C">
      <w:pPr>
        <w:pStyle w:val="NoSpacing"/>
        <w:rPr>
          <w:b/>
        </w:rPr>
      </w:pPr>
      <w:r w:rsidRPr="001801A7">
        <w:rPr>
          <w:b/>
        </w:rPr>
        <w:t xml:space="preserve">:6 If a man </w:t>
      </w:r>
      <w:r w:rsidR="001175F8">
        <w:rPr>
          <w:b/>
        </w:rPr>
        <w:t>ABIDE NOT IN ME</w:t>
      </w:r>
      <w:r w:rsidRPr="001801A7">
        <w:rPr>
          <w:b/>
        </w:rPr>
        <w:t>, he is cast forth as a branch, and is withered; and men gather them, and cast them into the fire, and they are burned.</w:t>
      </w:r>
    </w:p>
    <w:p w14:paraId="4F97C9DB" w14:textId="77777777" w:rsidR="00885107" w:rsidRDefault="00885107" w:rsidP="00885107">
      <w:pPr>
        <w:pStyle w:val="NoSpacing"/>
      </w:pPr>
      <w:r>
        <w:t xml:space="preserve">(Truly following the LORD and Messiah will guide us </w:t>
      </w:r>
      <w:r w:rsidR="006330B2">
        <w:t>in ways we do not yet know, as T</w:t>
      </w:r>
      <w:r>
        <w:t>hey add to our understanding</w:t>
      </w:r>
      <w:r w:rsidR="006330B2">
        <w:t>, and lead</w:t>
      </w:r>
      <w:r w:rsidR="00345980">
        <w:t xml:space="preserve"> us to increase and be fruitful in Christ/</w:t>
      </w:r>
      <w:r w:rsidR="006330B2">
        <w:t>the word of truth.  Be truly humble.</w:t>
      </w:r>
      <w:r>
        <w:t>)</w:t>
      </w:r>
    </w:p>
    <w:p w14:paraId="0D27ACBB" w14:textId="77777777" w:rsidR="007760AB" w:rsidRDefault="007760AB" w:rsidP="00885107">
      <w:pPr>
        <w:pStyle w:val="NoSpacing"/>
      </w:pPr>
    </w:p>
    <w:p w14:paraId="461A3110" w14:textId="77777777" w:rsidR="009206E6" w:rsidRPr="009206E6" w:rsidRDefault="009206E6" w:rsidP="009206E6">
      <w:pPr>
        <w:pStyle w:val="NoSpacing"/>
        <w:rPr>
          <w:b/>
        </w:rPr>
      </w:pPr>
      <w:proofErr w:type="spellStart"/>
      <w:r w:rsidRPr="009206E6">
        <w:rPr>
          <w:b/>
        </w:rPr>
        <w:t>IPeter</w:t>
      </w:r>
      <w:proofErr w:type="spellEnd"/>
      <w:r w:rsidRPr="009206E6">
        <w:rPr>
          <w:b/>
        </w:rPr>
        <w:t xml:space="preserve"> 5:5 Likewise, ye younger, submit yourselves unto the elder. Yea, all of you be subject one to another, and </w:t>
      </w:r>
      <w:r>
        <w:rPr>
          <w:b/>
        </w:rPr>
        <w:t>BE CLOTHED WITH HUMILITY</w:t>
      </w:r>
      <w:r w:rsidRPr="009206E6">
        <w:rPr>
          <w:b/>
        </w:rPr>
        <w:t xml:space="preserve">: for God </w:t>
      </w:r>
      <w:r>
        <w:rPr>
          <w:b/>
        </w:rPr>
        <w:t>RESISTETH</w:t>
      </w:r>
      <w:r w:rsidRPr="009206E6">
        <w:rPr>
          <w:b/>
        </w:rPr>
        <w:t xml:space="preserve"> the proud, and </w:t>
      </w:r>
      <w:r w:rsidR="001175F8">
        <w:rPr>
          <w:b/>
        </w:rPr>
        <w:t>GIVETH GRACE</w:t>
      </w:r>
      <w:r w:rsidRPr="009206E6">
        <w:rPr>
          <w:b/>
        </w:rPr>
        <w:t xml:space="preserve"> to the humble.</w:t>
      </w:r>
    </w:p>
    <w:p w14:paraId="75D91650" w14:textId="77777777" w:rsidR="007760AB" w:rsidRPr="009206E6" w:rsidRDefault="009206E6" w:rsidP="009206E6">
      <w:pPr>
        <w:pStyle w:val="NoSpacing"/>
        <w:rPr>
          <w:b/>
        </w:rPr>
      </w:pPr>
      <w:r w:rsidRPr="009206E6">
        <w:rPr>
          <w:b/>
        </w:rPr>
        <w:t xml:space="preserve">:6 </w:t>
      </w:r>
      <w:r w:rsidR="003B4D3F">
        <w:rPr>
          <w:b/>
        </w:rPr>
        <w:t>HUMBLE YOURSELVES</w:t>
      </w:r>
      <w:r w:rsidRPr="009206E6">
        <w:rPr>
          <w:b/>
        </w:rPr>
        <w:t xml:space="preserve"> therefore under the mighty hand of God, that he may exalt you in due time:</w:t>
      </w:r>
    </w:p>
    <w:p w14:paraId="243A03A9" w14:textId="77777777" w:rsidR="009206E6" w:rsidRDefault="009206E6" w:rsidP="009206E6">
      <w:pPr>
        <w:pStyle w:val="NoSpacing"/>
      </w:pPr>
      <w:r>
        <w:t>(James 4:6-8)</w:t>
      </w:r>
    </w:p>
    <w:p w14:paraId="60AB22F7" w14:textId="77777777" w:rsidR="00885107" w:rsidRDefault="00885107" w:rsidP="00885107">
      <w:pPr>
        <w:pStyle w:val="NoSpacing"/>
      </w:pPr>
    </w:p>
    <w:p w14:paraId="20693CE4" w14:textId="77777777" w:rsidR="00FE448F" w:rsidRPr="00FE448F" w:rsidRDefault="00FE448F" w:rsidP="00885107">
      <w:pPr>
        <w:pStyle w:val="NoSpacing"/>
        <w:rPr>
          <w:b/>
        </w:rPr>
      </w:pPr>
      <w:r w:rsidRPr="00FE448F">
        <w:rPr>
          <w:b/>
        </w:rPr>
        <w:t xml:space="preserve">Acts 10:17 Now while Peter </w:t>
      </w:r>
      <w:r w:rsidR="00E92A6D">
        <w:rPr>
          <w:b/>
        </w:rPr>
        <w:t>DOUBTED IN HIMSELF WHAT THIS VISION</w:t>
      </w:r>
      <w:r w:rsidRPr="00FE448F">
        <w:rPr>
          <w:b/>
        </w:rPr>
        <w:t xml:space="preserve"> which he had seen </w:t>
      </w:r>
      <w:r w:rsidR="00E92A6D">
        <w:rPr>
          <w:b/>
        </w:rPr>
        <w:t>SHOULD MEAN</w:t>
      </w:r>
      <w:r w:rsidRPr="00FE448F">
        <w:rPr>
          <w:b/>
        </w:rPr>
        <w:t xml:space="preserve">, behold, the men which were sent from Cornelius had made enquiry for Simon's house, and stood before the gate, </w:t>
      </w:r>
    </w:p>
    <w:p w14:paraId="0051C488" w14:textId="77777777" w:rsidR="00885107" w:rsidRDefault="00885107" w:rsidP="00885107">
      <w:pPr>
        <w:pStyle w:val="NoSpacing"/>
      </w:pPr>
      <w:r>
        <w:t xml:space="preserve">(Peter had the Holy </w:t>
      </w:r>
      <w:proofErr w:type="gramStart"/>
      <w:r>
        <w:t>Spirit, yet</w:t>
      </w:r>
      <w:proofErr w:type="gramEnd"/>
      <w:r>
        <w:t xml:space="preserve"> </w:t>
      </w:r>
      <w:r w:rsidR="001801A7">
        <w:t xml:space="preserve">HAD TO </w:t>
      </w:r>
      <w:r w:rsidR="001175F8">
        <w:t xml:space="preserve">STILL </w:t>
      </w:r>
      <w:r w:rsidR="001801A7">
        <w:t>ALWAYS</w:t>
      </w:r>
      <w:r>
        <w:t xml:space="preserve"> be </w:t>
      </w:r>
      <w:r w:rsidR="00F26CC7">
        <w:t>humble and willing to increase in</w:t>
      </w:r>
      <w:r w:rsidR="002E0461">
        <w:t xml:space="preserve"> understanding and GROW</w:t>
      </w:r>
      <w:r>
        <w:t xml:space="preserve"> more</w:t>
      </w:r>
      <w:r w:rsidR="002E0461">
        <w:t>.</w:t>
      </w:r>
      <w:r>
        <w:t>)</w:t>
      </w:r>
    </w:p>
    <w:p w14:paraId="5BED56BE" w14:textId="77777777" w:rsidR="00F26CC7" w:rsidRDefault="00F26CC7" w:rsidP="00885107">
      <w:pPr>
        <w:pStyle w:val="NoSpacing"/>
      </w:pPr>
    </w:p>
    <w:p w14:paraId="3B259FDA" w14:textId="77777777" w:rsidR="00F26CC7" w:rsidRPr="007760AB" w:rsidRDefault="00F26CC7" w:rsidP="00885107">
      <w:pPr>
        <w:pStyle w:val="NoSpacing"/>
        <w:rPr>
          <w:b/>
        </w:rPr>
      </w:pPr>
      <w:r w:rsidRPr="007760AB">
        <w:rPr>
          <w:b/>
        </w:rPr>
        <w:t xml:space="preserve">John 3:8 The wind </w:t>
      </w:r>
      <w:proofErr w:type="spellStart"/>
      <w:r w:rsidRPr="007760AB">
        <w:rPr>
          <w:b/>
        </w:rPr>
        <w:t>bloweth</w:t>
      </w:r>
      <w:proofErr w:type="spellEnd"/>
      <w:r w:rsidRPr="007760AB">
        <w:rPr>
          <w:b/>
        </w:rPr>
        <w:t xml:space="preserve"> where it </w:t>
      </w:r>
      <w:proofErr w:type="spellStart"/>
      <w:r w:rsidRPr="007760AB">
        <w:rPr>
          <w:b/>
        </w:rPr>
        <w:t>listeth</w:t>
      </w:r>
      <w:proofErr w:type="spellEnd"/>
      <w:r w:rsidRPr="007760AB">
        <w:rPr>
          <w:b/>
        </w:rPr>
        <w:t xml:space="preserve">, and thou </w:t>
      </w:r>
      <w:proofErr w:type="spellStart"/>
      <w:r w:rsidRPr="007760AB">
        <w:rPr>
          <w:b/>
        </w:rPr>
        <w:t>hearest</w:t>
      </w:r>
      <w:proofErr w:type="spellEnd"/>
      <w:r w:rsidRPr="007760AB">
        <w:rPr>
          <w:b/>
        </w:rPr>
        <w:t xml:space="preserve"> the sound thereof, but canst not tell whence it cometh, and </w:t>
      </w:r>
      <w:r w:rsidR="007760AB" w:rsidRPr="007760AB">
        <w:rPr>
          <w:b/>
        </w:rPr>
        <w:t>WHITHER IT GOETH</w:t>
      </w:r>
      <w:r w:rsidRPr="007760AB">
        <w:rPr>
          <w:b/>
        </w:rPr>
        <w:t>: so is every one that is born of the Spirit.</w:t>
      </w:r>
    </w:p>
    <w:p w14:paraId="2D72347B" w14:textId="77777777" w:rsidR="007760AB" w:rsidRDefault="007760AB" w:rsidP="00885107">
      <w:pPr>
        <w:pStyle w:val="NoSpacing"/>
      </w:pPr>
      <w:r>
        <w:t>(Understand, anyone lead of “The Spirit” will be in 100% agreement to the word of truth, and NOT CONTRARY to the bible</w:t>
      </w:r>
      <w:r w:rsidR="002E0461">
        <w:t xml:space="preserve">: </w:t>
      </w:r>
      <w:proofErr w:type="spellStart"/>
      <w:r w:rsidR="002E0461" w:rsidRPr="002E0461">
        <w:rPr>
          <w:b/>
        </w:rPr>
        <w:t>IJohn</w:t>
      </w:r>
      <w:proofErr w:type="spellEnd"/>
      <w:r w:rsidR="002E0461" w:rsidRPr="002E0461">
        <w:rPr>
          <w:b/>
        </w:rPr>
        <w:t xml:space="preserve"> 4:1</w:t>
      </w:r>
      <w:r>
        <w:t>.)</w:t>
      </w:r>
    </w:p>
    <w:p w14:paraId="115414B3" w14:textId="77777777" w:rsidR="00885107" w:rsidRDefault="00885107" w:rsidP="00885107">
      <w:pPr>
        <w:pStyle w:val="NoSpacing"/>
      </w:pPr>
    </w:p>
    <w:p w14:paraId="61AACB7A" w14:textId="77777777" w:rsidR="002E0461" w:rsidRDefault="003B4D3F" w:rsidP="00885107">
      <w:pPr>
        <w:pStyle w:val="NoSpacing"/>
        <w:rPr>
          <w:b/>
        </w:rPr>
      </w:pPr>
      <w:proofErr w:type="spellStart"/>
      <w:r w:rsidRPr="003B4D3F">
        <w:rPr>
          <w:b/>
        </w:rPr>
        <w:t>IIThessalonians</w:t>
      </w:r>
      <w:proofErr w:type="spellEnd"/>
      <w:r w:rsidRPr="003B4D3F">
        <w:rPr>
          <w:b/>
        </w:rPr>
        <w:t xml:space="preserve"> 3:1 Finally, brethren, </w:t>
      </w:r>
      <w:r>
        <w:rPr>
          <w:b/>
        </w:rPr>
        <w:t>PRAY FOR US,</w:t>
      </w:r>
      <w:r w:rsidRPr="003B4D3F">
        <w:rPr>
          <w:b/>
        </w:rPr>
        <w:t xml:space="preserve"> that the word of the Lord </w:t>
      </w:r>
      <w:r>
        <w:rPr>
          <w:b/>
        </w:rPr>
        <w:t>MAY HAVE FREE COURSE</w:t>
      </w:r>
      <w:r w:rsidRPr="003B4D3F">
        <w:rPr>
          <w:b/>
        </w:rPr>
        <w:t>, and be glorified, even as it is with you:</w:t>
      </w:r>
    </w:p>
    <w:p w14:paraId="704CE6DA" w14:textId="77777777" w:rsidR="003B4D3F" w:rsidRDefault="003B4D3F" w:rsidP="00885107">
      <w:pPr>
        <w:pStyle w:val="NoSpacing"/>
        <w:rPr>
          <w:b/>
        </w:rPr>
      </w:pPr>
      <w:r w:rsidRPr="003B4D3F">
        <w:rPr>
          <w:b/>
        </w:rPr>
        <w:lastRenderedPageBreak/>
        <w:t xml:space="preserve">:2 And that we may be delivered from unreasonable and wicked men: for all men </w:t>
      </w:r>
      <w:r>
        <w:rPr>
          <w:b/>
        </w:rPr>
        <w:t>HAVE NOT</w:t>
      </w:r>
      <w:r w:rsidRPr="003B4D3F">
        <w:rPr>
          <w:b/>
        </w:rPr>
        <w:t xml:space="preserve"> faith.</w:t>
      </w:r>
    </w:p>
    <w:p w14:paraId="514129BD" w14:textId="77777777" w:rsidR="00885107" w:rsidRPr="003B4D3F" w:rsidRDefault="003B4D3F" w:rsidP="00885107">
      <w:pPr>
        <w:pStyle w:val="NoSpacing"/>
        <w:rPr>
          <w:b/>
        </w:rPr>
      </w:pPr>
      <w:r>
        <w:t xml:space="preserve">(That the word, nor the Lord’s Holy Spirit is corrupted, or </w:t>
      </w:r>
      <w:r w:rsidR="004B56F3">
        <w:t xml:space="preserve">restrained.  </w:t>
      </w:r>
      <w:r>
        <w:t>Y</w:t>
      </w:r>
      <w:r w:rsidR="00885107">
        <w:t>ou may have an o</w:t>
      </w:r>
      <w:r>
        <w:t>bjective and the LORD alters it, or the LORD may want to feed you and teach you, but you reject the source or person the LORD speaks through.</w:t>
      </w:r>
      <w:r w:rsidR="00885107">
        <w:t xml:space="preserve">  Be </w:t>
      </w:r>
      <w:r>
        <w:t xml:space="preserve">HUMBLY </w:t>
      </w:r>
      <w:r w:rsidR="00885107">
        <w:t>patient, and truly abide in the LORD, so that He may g</w:t>
      </w:r>
      <w:r w:rsidR="004B56F3">
        <w:t xml:space="preserve">uide you daily, and you may be </w:t>
      </w:r>
      <w:r w:rsidR="00811EB0">
        <w:t xml:space="preserve">one of </w:t>
      </w:r>
      <w:r w:rsidR="004B56F3">
        <w:t>H</w:t>
      </w:r>
      <w:r w:rsidR="00885107">
        <w:t>is vessel</w:t>
      </w:r>
      <w:r w:rsidR="00811EB0">
        <w:t>s</w:t>
      </w:r>
      <w:r w:rsidR="00885107">
        <w:t xml:space="preserve">.  </w:t>
      </w:r>
      <w:r w:rsidR="004B56F3">
        <w:t xml:space="preserve">Be wisely flexible in your thoughts or </w:t>
      </w:r>
      <w:r w:rsidR="00352C4B">
        <w:t>OWN beliefs and agenda</w:t>
      </w:r>
      <w:r w:rsidR="00885107">
        <w:t>.)</w:t>
      </w:r>
    </w:p>
    <w:p w14:paraId="4BEB0AE8" w14:textId="77777777" w:rsidR="00885107" w:rsidRDefault="00885107" w:rsidP="00885107">
      <w:pPr>
        <w:pStyle w:val="NoSpacing"/>
      </w:pPr>
    </w:p>
    <w:p w14:paraId="130E388E" w14:textId="77777777" w:rsidR="00885107" w:rsidRPr="004B56F3" w:rsidRDefault="00885107" w:rsidP="00885107">
      <w:pPr>
        <w:pStyle w:val="NoSpacing"/>
        <w:rPr>
          <w:b/>
        </w:rPr>
      </w:pPr>
      <w:r w:rsidRPr="004B56F3">
        <w:rPr>
          <w:b/>
        </w:rPr>
        <w:t>Proverbs</w:t>
      </w:r>
      <w:r w:rsidR="004B56F3" w:rsidRPr="004B56F3">
        <w:rPr>
          <w:b/>
        </w:rPr>
        <w:t xml:space="preserve"> 20:24 Man's goings are of the LORD; how can a man then understand his own way?</w:t>
      </w:r>
    </w:p>
    <w:p w14:paraId="239C63FF" w14:textId="77777777" w:rsidR="00860C3D" w:rsidRDefault="00860C3D" w:rsidP="00885107">
      <w:pPr>
        <w:pStyle w:val="NoSpacing"/>
      </w:pPr>
      <w:r>
        <w:t>(We want the LORD to MERCIFULLY give us of His Spirit (Holy Spirit/Christ), NOT fall into temptation</w:t>
      </w:r>
      <w:r w:rsidR="004B56F3">
        <w:t xml:space="preserve"> and be controlled by evil Spirits</w:t>
      </w:r>
      <w:r>
        <w:t xml:space="preserve"> like Saul or other wicked men and women: </w:t>
      </w:r>
      <w:proofErr w:type="spellStart"/>
      <w:r w:rsidRPr="00DC0A47">
        <w:rPr>
          <w:b/>
        </w:rPr>
        <w:t>IIPeter</w:t>
      </w:r>
      <w:proofErr w:type="spellEnd"/>
      <w:r w:rsidRPr="00DC0A47">
        <w:rPr>
          <w:b/>
        </w:rPr>
        <w:t xml:space="preserve"> 2:9</w:t>
      </w:r>
      <w:r w:rsidR="00DC0A47" w:rsidRPr="00DC0A47">
        <w:rPr>
          <w:b/>
        </w:rPr>
        <w:t>, Matthew 6:13</w:t>
      </w:r>
      <w:r>
        <w:t>.)</w:t>
      </w:r>
    </w:p>
    <w:p w14:paraId="41B50142" w14:textId="77777777" w:rsidR="00885107" w:rsidRDefault="00885107" w:rsidP="00885107">
      <w:pPr>
        <w:pStyle w:val="NoSpacing"/>
      </w:pPr>
    </w:p>
    <w:p w14:paraId="57FE0FBA" w14:textId="77777777" w:rsidR="00387E28" w:rsidRDefault="00387E28" w:rsidP="00387E28">
      <w:pPr>
        <w:pStyle w:val="NoSpacing"/>
      </w:pPr>
    </w:p>
    <w:p w14:paraId="48AE28BD" w14:textId="77777777" w:rsidR="00387E28" w:rsidRPr="00387E28" w:rsidRDefault="00885107" w:rsidP="00387E28">
      <w:pPr>
        <w:pStyle w:val="NoSpacing"/>
        <w:rPr>
          <w:b/>
        </w:rPr>
      </w:pPr>
      <w:r w:rsidRPr="00387E28">
        <w:rPr>
          <w:b/>
        </w:rPr>
        <w:t>Acts</w:t>
      </w:r>
      <w:r w:rsidR="00387E28" w:rsidRPr="00387E28">
        <w:rPr>
          <w:b/>
        </w:rPr>
        <w:t xml:space="preserve"> 9:5 And he said, Who art thou, Lord? And the Lord said, I am Jesus </w:t>
      </w:r>
      <w:r w:rsidR="00352C4B">
        <w:rPr>
          <w:b/>
        </w:rPr>
        <w:t>WHOM THOU PERSECUTEST</w:t>
      </w:r>
      <w:r w:rsidR="00387E28" w:rsidRPr="00387E28">
        <w:rPr>
          <w:b/>
        </w:rPr>
        <w:t xml:space="preserve">: it is hard for thee </w:t>
      </w:r>
      <w:r w:rsidR="00352C4B">
        <w:rPr>
          <w:b/>
        </w:rPr>
        <w:t>TO KICK AGAINST THE PRICKS</w:t>
      </w:r>
      <w:r w:rsidR="00387E28" w:rsidRPr="00387E28">
        <w:rPr>
          <w:b/>
        </w:rPr>
        <w:t>.</w:t>
      </w:r>
    </w:p>
    <w:p w14:paraId="5C5DB027" w14:textId="77777777" w:rsidR="00885107" w:rsidRPr="00387E28" w:rsidRDefault="00387E28" w:rsidP="00387E28">
      <w:pPr>
        <w:pStyle w:val="NoSpacing"/>
        <w:rPr>
          <w:b/>
        </w:rPr>
      </w:pPr>
      <w:r>
        <w:rPr>
          <w:b/>
        </w:rPr>
        <w:t>:</w:t>
      </w:r>
      <w:r w:rsidRPr="00387E28">
        <w:rPr>
          <w:b/>
        </w:rPr>
        <w:t xml:space="preserve">6 And he trembling and astonished said, Lord, </w:t>
      </w:r>
      <w:r>
        <w:rPr>
          <w:b/>
        </w:rPr>
        <w:t>WHAT WILT THOU</w:t>
      </w:r>
      <w:r w:rsidRPr="00387E28">
        <w:rPr>
          <w:b/>
        </w:rPr>
        <w:t xml:space="preserve"> have me to do? And the Lord said unto him, Arise, and go into the city, and it shall be told thee what thou must do.</w:t>
      </w:r>
    </w:p>
    <w:p w14:paraId="113BABAD" w14:textId="77777777" w:rsidR="00387E28" w:rsidRDefault="00387E28" w:rsidP="00387E28">
      <w:pPr>
        <w:pStyle w:val="NoSpacing"/>
      </w:pPr>
      <w:r>
        <w:t>(</w:t>
      </w:r>
      <w:r w:rsidR="00352C4B">
        <w:t>Paul quickly REPENTED</w:t>
      </w:r>
      <w:r>
        <w:t xml:space="preserve"> when learning and hearing the truth, as righteous sheep do when hearing the word of truth by Christ through His unacknowledged</w:t>
      </w:r>
      <w:r w:rsidR="00C072E6">
        <w:t>, hated</w:t>
      </w:r>
      <w:r>
        <w:t xml:space="preserve"> </w:t>
      </w:r>
      <w:r w:rsidR="00C072E6">
        <w:t>and disregarded</w:t>
      </w:r>
      <w:r>
        <w:t xml:space="preserve"> TRUE SERVANTS: </w:t>
      </w:r>
      <w:proofErr w:type="spellStart"/>
      <w:r w:rsidRPr="00387E28">
        <w:rPr>
          <w:b/>
        </w:rPr>
        <w:t>ICorinthians</w:t>
      </w:r>
      <w:proofErr w:type="spellEnd"/>
      <w:r w:rsidRPr="00387E28">
        <w:rPr>
          <w:b/>
        </w:rPr>
        <w:t xml:space="preserve"> 1:26-31</w:t>
      </w:r>
      <w:r>
        <w:rPr>
          <w:b/>
        </w:rPr>
        <w:t xml:space="preserve">, Acts </w:t>
      </w:r>
      <w:r w:rsidR="00C072E6">
        <w:rPr>
          <w:b/>
        </w:rPr>
        <w:t xml:space="preserve">4:13, Luke 6:22-23, John 15:18-20, Matthew 10:24-25, </w:t>
      </w:r>
      <w:r w:rsidR="00C072E6">
        <w:t>etc.</w:t>
      </w:r>
      <w:r>
        <w:t>)</w:t>
      </w:r>
    </w:p>
    <w:p w14:paraId="3935C7B7" w14:textId="77777777" w:rsidR="00387E28" w:rsidRDefault="00387E28" w:rsidP="00387E28">
      <w:pPr>
        <w:pStyle w:val="NoSpacing"/>
      </w:pPr>
    </w:p>
    <w:p w14:paraId="5F3B9657" w14:textId="77777777" w:rsidR="00885107" w:rsidRDefault="00885107" w:rsidP="00885107">
      <w:pPr>
        <w:pStyle w:val="NoSpacing"/>
      </w:pPr>
    </w:p>
    <w:p w14:paraId="0C035FCD" w14:textId="77777777" w:rsidR="00885107" w:rsidRDefault="00DC0A47" w:rsidP="00885107">
      <w:pPr>
        <w:pStyle w:val="NoSpacing"/>
        <w:rPr>
          <w:b/>
        </w:rPr>
      </w:pPr>
      <w:r w:rsidRPr="00DC0A47">
        <w:rPr>
          <w:b/>
        </w:rPr>
        <w:t xml:space="preserve">Ecclesiasticus 4:26 </w:t>
      </w:r>
      <w:r w:rsidR="00C072E6">
        <w:rPr>
          <w:b/>
        </w:rPr>
        <w:t>BE NOT</w:t>
      </w:r>
      <w:r w:rsidRPr="00DC0A47">
        <w:rPr>
          <w:b/>
        </w:rPr>
        <w:t xml:space="preserve"> ashamed to confess thy sins; and </w:t>
      </w:r>
      <w:r w:rsidR="00BD7B00">
        <w:rPr>
          <w:b/>
        </w:rPr>
        <w:t>FORCE NOT</w:t>
      </w:r>
      <w:r w:rsidRPr="00DC0A47">
        <w:rPr>
          <w:b/>
        </w:rPr>
        <w:t xml:space="preserve"> the course of the river.</w:t>
      </w:r>
    </w:p>
    <w:p w14:paraId="787EE6EE" w14:textId="77777777" w:rsidR="00BD7B00" w:rsidRPr="00015BF7" w:rsidRDefault="00BD7B00" w:rsidP="00885107">
      <w:pPr>
        <w:pStyle w:val="NoSpacing"/>
      </w:pPr>
      <w:r w:rsidRPr="00015BF7">
        <w:t xml:space="preserve">(Be humble and able to admit you are </w:t>
      </w:r>
      <w:r w:rsidR="00BC053F" w:rsidRPr="00015BF7">
        <w:t>wrong, INSTEAD of making sin or something wrong be right</w:t>
      </w:r>
      <w:r w:rsidR="00015BF7">
        <w:t xml:space="preserve">, and as </w:t>
      </w:r>
      <w:r w:rsidR="00387E28">
        <w:t>king Saul or S</w:t>
      </w:r>
      <w:r w:rsidR="00015BF7">
        <w:t>aul</w:t>
      </w:r>
      <w:r w:rsidR="00387E28">
        <w:t xml:space="preserve"> (before being a true servant)</w:t>
      </w:r>
      <w:r w:rsidR="00352C4B">
        <w:t>, ALSO</w:t>
      </w:r>
      <w:r w:rsidR="00015BF7">
        <w:t xml:space="preserve"> </w:t>
      </w:r>
      <w:r w:rsidR="00352C4B">
        <w:t>GO AGAINST</w:t>
      </w:r>
      <w:r w:rsidR="00387E28">
        <w:t xml:space="preserve"> the LORD and Messiah Christ</w:t>
      </w:r>
      <w:r w:rsidR="00015BF7">
        <w:t>.</w:t>
      </w:r>
      <w:r w:rsidR="00015BF7" w:rsidRPr="00015BF7">
        <w:t>)</w:t>
      </w:r>
    </w:p>
    <w:p w14:paraId="376E1FCA" w14:textId="77777777" w:rsidR="00885107" w:rsidRDefault="00885107" w:rsidP="00885107">
      <w:pPr>
        <w:pStyle w:val="NoSpacing"/>
      </w:pPr>
    </w:p>
    <w:p w14:paraId="16C64E72" w14:textId="77777777" w:rsidR="00885107" w:rsidRDefault="00885107" w:rsidP="00885107">
      <w:pPr>
        <w:pStyle w:val="NoSpacing"/>
      </w:pPr>
    </w:p>
    <w:p w14:paraId="50BC1885" w14:textId="77777777" w:rsidR="00C072E6" w:rsidRDefault="00885107" w:rsidP="00885107">
      <w:pPr>
        <w:pStyle w:val="NoSpacing"/>
      </w:pPr>
      <w:r>
        <w:t xml:space="preserve">I </w:t>
      </w:r>
      <w:r w:rsidR="00C072E6">
        <w:t xml:space="preserve">first </w:t>
      </w:r>
      <w:r>
        <w:t xml:space="preserve">learned </w:t>
      </w:r>
      <w:r w:rsidR="00C072E6">
        <w:t>the bible with leaven, for instance: J</w:t>
      </w:r>
      <w:r>
        <w:t>eremiah 14:2, Re</w:t>
      </w:r>
      <w:r w:rsidR="00C072E6">
        <w:t>velation 2:9 and Revelation 3:</w:t>
      </w:r>
      <w:r>
        <w:t>9, and the breakdowns for those</w:t>
      </w:r>
      <w:r w:rsidR="00C072E6">
        <w:t xml:space="preserve"> scriptures were wrong.  </w:t>
      </w:r>
      <w:r w:rsidRPr="00C072E6">
        <w:rPr>
          <w:b/>
        </w:rPr>
        <w:t>Jeremiah 14:2</w:t>
      </w:r>
      <w:r>
        <w:t xml:space="preserve"> represents our affliction</w:t>
      </w:r>
      <w:r w:rsidR="00C072E6">
        <w:t>, NOT</w:t>
      </w:r>
      <w:r w:rsidR="00AA2E78">
        <w:t xml:space="preserve"> proof</w:t>
      </w:r>
      <w:r w:rsidR="00C072E6">
        <w:t xml:space="preserve"> Judah is black </w:t>
      </w:r>
      <w:proofErr w:type="spellStart"/>
      <w:r w:rsidR="00C072E6">
        <w:t>americans</w:t>
      </w:r>
      <w:proofErr w:type="spellEnd"/>
      <w:r w:rsidR="00C072E6">
        <w:t xml:space="preserve">; </w:t>
      </w:r>
      <w:r w:rsidR="00C072E6" w:rsidRPr="00C072E6">
        <w:rPr>
          <w:b/>
        </w:rPr>
        <w:t>R</w:t>
      </w:r>
      <w:r w:rsidRPr="00C072E6">
        <w:rPr>
          <w:b/>
        </w:rPr>
        <w:t>ev</w:t>
      </w:r>
      <w:r w:rsidR="00C072E6" w:rsidRPr="00C072E6">
        <w:rPr>
          <w:b/>
        </w:rPr>
        <w:t>elation</w:t>
      </w:r>
      <w:r w:rsidRPr="00C072E6">
        <w:rPr>
          <w:b/>
        </w:rPr>
        <w:t xml:space="preserve"> 2:9</w:t>
      </w:r>
      <w:r>
        <w:t xml:space="preserve"> and </w:t>
      </w:r>
      <w:r w:rsidRPr="00C072E6">
        <w:rPr>
          <w:b/>
        </w:rPr>
        <w:t>Rev</w:t>
      </w:r>
      <w:r w:rsidR="00C072E6" w:rsidRPr="00C072E6">
        <w:rPr>
          <w:b/>
        </w:rPr>
        <w:t>elation</w:t>
      </w:r>
      <w:r w:rsidRPr="00C072E6">
        <w:rPr>
          <w:b/>
        </w:rPr>
        <w:t xml:space="preserve"> 3:9</w:t>
      </w:r>
      <w:r>
        <w:t xml:space="preserve"> represent Judas</w:t>
      </w:r>
      <w:r w:rsidR="00AA2E78">
        <w:t xml:space="preserve"> Iscariot</w:t>
      </w:r>
      <w:r>
        <w:t>-like Israelites only, not s</w:t>
      </w:r>
      <w:r w:rsidR="00163433">
        <w:t xml:space="preserve">o-called </w:t>
      </w:r>
      <w:proofErr w:type="spellStart"/>
      <w:r w:rsidR="00163433">
        <w:t>jews</w:t>
      </w:r>
      <w:proofErr w:type="spellEnd"/>
      <w:r w:rsidR="00163433">
        <w:t xml:space="preserve"> of the nation of Edom or non-I</w:t>
      </w:r>
      <w:r>
        <w:t xml:space="preserve">sraelites. </w:t>
      </w:r>
      <w:r w:rsidR="00C072E6">
        <w:t xml:space="preserve"> M</w:t>
      </w:r>
      <w:r w:rsidR="00AA2E78">
        <w:t xml:space="preserve">any </w:t>
      </w:r>
      <w:r w:rsidR="00C072E6">
        <w:t xml:space="preserve">so-called black </w:t>
      </w:r>
      <w:proofErr w:type="spellStart"/>
      <w:r w:rsidR="00C072E6">
        <w:t>americans</w:t>
      </w:r>
      <w:proofErr w:type="spellEnd"/>
      <w:r w:rsidR="00C072E6">
        <w:t xml:space="preserve"> are Israelites, </w:t>
      </w:r>
      <w:proofErr w:type="gramStart"/>
      <w:r w:rsidR="00C072E6">
        <w:t>and</w:t>
      </w:r>
      <w:r w:rsidR="00AA2E78">
        <w:t xml:space="preserve"> also</w:t>
      </w:r>
      <w:proofErr w:type="gramEnd"/>
      <w:r w:rsidR="00AA2E78">
        <w:t xml:space="preserve"> </w:t>
      </w:r>
      <w:r w:rsidR="00C072E6">
        <w:t>so-</w:t>
      </w:r>
      <w:r w:rsidR="00163433">
        <w:t xml:space="preserve">called </w:t>
      </w:r>
      <w:proofErr w:type="spellStart"/>
      <w:r w:rsidR="00163433">
        <w:t>jews</w:t>
      </w:r>
      <w:proofErr w:type="spellEnd"/>
      <w:r w:rsidR="00C072E6">
        <w:t xml:space="preserve"> </w:t>
      </w:r>
      <w:r w:rsidR="00163433">
        <w:t>(</w:t>
      </w:r>
      <w:r w:rsidR="00C072E6">
        <w:t>Jerry Springer or Steven Spielberg</w:t>
      </w:r>
      <w:r w:rsidR="00163433">
        <w:t>)</w:t>
      </w:r>
      <w:r w:rsidR="00C072E6">
        <w:t xml:space="preserve"> ARE NOT biblical Israelites</w:t>
      </w:r>
      <w:r w:rsidR="00163433">
        <w:t>.  Y</w:t>
      </w:r>
      <w:r w:rsidR="00C072E6">
        <w:t>et</w:t>
      </w:r>
      <w:r w:rsidR="00163433">
        <w:t>,</w:t>
      </w:r>
      <w:r w:rsidR="00C072E6">
        <w:t xml:space="preserve"> </w:t>
      </w:r>
      <w:r w:rsidR="00AA2E78">
        <w:t>WE MUST</w:t>
      </w:r>
      <w:r w:rsidR="00C072E6">
        <w:t xml:space="preserve"> speak the truth, </w:t>
      </w:r>
      <w:r w:rsidR="00AA2E78">
        <w:t>NOT TWIST</w:t>
      </w:r>
      <w:r w:rsidR="00C072E6">
        <w:t xml:space="preserve"> scriptures</w:t>
      </w:r>
      <w:r w:rsidR="00AA2E78">
        <w:t xml:space="preserve"> by following leaven and doctrines of </w:t>
      </w:r>
      <w:r w:rsidR="00163433">
        <w:t xml:space="preserve">Israelite </w:t>
      </w:r>
      <w:r w:rsidR="00AA2E78">
        <w:t>men</w:t>
      </w:r>
      <w:r w:rsidR="00163433">
        <w:t xml:space="preserve"> or churches</w:t>
      </w:r>
      <w:r w:rsidR="00AA2E78">
        <w:t>!</w:t>
      </w:r>
    </w:p>
    <w:p w14:paraId="5B058D7E" w14:textId="77777777" w:rsidR="00885107" w:rsidRDefault="00885107" w:rsidP="00885107">
      <w:pPr>
        <w:pStyle w:val="NoSpacing"/>
      </w:pPr>
      <w:r>
        <w:t xml:space="preserve">But, by the LORD’S mercies, </w:t>
      </w:r>
      <w:r w:rsidR="00832CC0">
        <w:t xml:space="preserve">because </w:t>
      </w:r>
      <w:r>
        <w:t>I wanted to follow</w:t>
      </w:r>
      <w:r w:rsidR="00832CC0">
        <w:t xml:space="preserve"> truth, and </w:t>
      </w:r>
      <w:r>
        <w:t xml:space="preserve">did not desire to learn the bible to hate the white man, </w:t>
      </w:r>
      <w:r w:rsidR="00AA2E78">
        <w:t>NOR FOLLOW MAN</w:t>
      </w:r>
      <w:r w:rsidR="00832CC0">
        <w:t xml:space="preserve">, </w:t>
      </w:r>
      <w:r>
        <w:t xml:space="preserve">I continued </w:t>
      </w:r>
      <w:r w:rsidR="00832CC0">
        <w:t>to increase by the LORD’S grace; and</w:t>
      </w:r>
      <w:r>
        <w:t xml:space="preserve"> saw scripturally how those doctrines of men contradicted the word of truth.  </w:t>
      </w:r>
      <w:r w:rsidR="00832CC0">
        <w:t>Therefore</w:t>
      </w:r>
      <w:r w:rsidR="009B072D">
        <w:t>,</w:t>
      </w:r>
      <w:r w:rsidR="00832CC0">
        <w:t xml:space="preserve"> as I f</w:t>
      </w:r>
      <w:r>
        <w:t xml:space="preserve">ollow and abide in Christ only, </w:t>
      </w:r>
      <w:r w:rsidR="00557EC3">
        <w:t xml:space="preserve">you also </w:t>
      </w:r>
      <w:r w:rsidR="00832CC0">
        <w:t xml:space="preserve">FOLLOW ONLY Christ </w:t>
      </w:r>
      <w:r>
        <w:t xml:space="preserve">and the word of truth, NOT MAN: </w:t>
      </w:r>
      <w:r w:rsidRPr="00AA2E78">
        <w:rPr>
          <w:b/>
        </w:rPr>
        <w:t>Jeremiah 17:5</w:t>
      </w:r>
      <w:r>
        <w:t>.</w:t>
      </w:r>
    </w:p>
    <w:p w14:paraId="7F11F92E" w14:textId="77777777" w:rsidR="00C072E6" w:rsidRDefault="00C072E6" w:rsidP="00885107">
      <w:pPr>
        <w:pStyle w:val="NoSpacing"/>
      </w:pPr>
    </w:p>
    <w:p w14:paraId="6F9154D1" w14:textId="77777777" w:rsidR="00557EC3" w:rsidRDefault="00557EC3" w:rsidP="00885107">
      <w:pPr>
        <w:pStyle w:val="NoSpacing"/>
      </w:pPr>
      <w:r>
        <w:t xml:space="preserve">IF YOU DO NOT APPLY TRUE HUMILITY (submitting the LORD and His Word: </w:t>
      </w:r>
      <w:r w:rsidRPr="00557EC3">
        <w:rPr>
          <w:b/>
        </w:rPr>
        <w:t>James 4:6-8</w:t>
      </w:r>
      <w:r>
        <w:t xml:space="preserve">, </w:t>
      </w:r>
      <w:r w:rsidRPr="00557EC3">
        <w:rPr>
          <w:b/>
        </w:rPr>
        <w:t>Isaiah 66:2</w:t>
      </w:r>
      <w:r>
        <w:t>), how will you ever learn the word of truth or be able to follow the LORD and His Lamb Christ correctly??</w:t>
      </w:r>
    </w:p>
    <w:p w14:paraId="356FC08D" w14:textId="77777777" w:rsidR="00C072E6" w:rsidRDefault="00C072E6" w:rsidP="00885107">
      <w:pPr>
        <w:pStyle w:val="NoSpacing"/>
        <w:rPr>
          <w:b/>
        </w:rPr>
      </w:pPr>
      <w:r>
        <w:t>Follow and be obedient to the LORD and our Lord Christ, NOT man</w:t>
      </w:r>
      <w:r w:rsidR="001A5B83">
        <w:t xml:space="preserve">, </w:t>
      </w:r>
      <w:r w:rsidR="009B072D">
        <w:t>NOR</w:t>
      </w:r>
      <w:r w:rsidR="00163433">
        <w:t xml:space="preserve"> </w:t>
      </w:r>
      <w:r w:rsidR="001A5B83">
        <w:t>a church</w:t>
      </w:r>
      <w:r w:rsidR="00163433">
        <w:t>,</w:t>
      </w:r>
      <w:r w:rsidR="009B072D">
        <w:t xml:space="preserve"> NOR</w:t>
      </w:r>
      <w:r w:rsidR="001A5B83">
        <w:t xml:space="preserve"> your own thoughts</w:t>
      </w:r>
      <w:r>
        <w:t>:</w:t>
      </w:r>
      <w:r>
        <w:br/>
      </w:r>
      <w:r w:rsidRPr="001A5B83">
        <w:rPr>
          <w:b/>
        </w:rPr>
        <w:t xml:space="preserve">Luke 6:46 And why call ye me, Lord, Lord, and </w:t>
      </w:r>
      <w:r w:rsidR="001A5B83">
        <w:rPr>
          <w:b/>
        </w:rPr>
        <w:t>DO NOT</w:t>
      </w:r>
      <w:r w:rsidRPr="001A5B83">
        <w:rPr>
          <w:b/>
        </w:rPr>
        <w:t xml:space="preserve"> the things which I say?</w:t>
      </w:r>
    </w:p>
    <w:p w14:paraId="1B3AA6FC" w14:textId="77777777" w:rsidR="001A5B83" w:rsidRDefault="001A5B83" w:rsidP="00885107">
      <w:pPr>
        <w:pStyle w:val="NoSpacing"/>
        <w:rPr>
          <w:b/>
        </w:rPr>
      </w:pPr>
    </w:p>
    <w:p w14:paraId="3424C925" w14:textId="77777777" w:rsidR="001A5B83" w:rsidRDefault="00871FE4" w:rsidP="00885107">
      <w:pPr>
        <w:pStyle w:val="NoSpacing"/>
      </w:pPr>
      <w:r w:rsidRPr="00871FE4">
        <w:t xml:space="preserve">All appreciation, glory and praises forever to </w:t>
      </w:r>
      <w:r>
        <w:t xml:space="preserve">the Most High </w:t>
      </w:r>
      <w:r w:rsidRPr="00871FE4">
        <w:t>our Almighty Heavenly Father</w:t>
      </w:r>
      <w:r>
        <w:t>,</w:t>
      </w:r>
      <w:r w:rsidRPr="00871FE4">
        <w:t xml:space="preserve"> and our </w:t>
      </w:r>
      <w:r>
        <w:t xml:space="preserve">Messiah and </w:t>
      </w:r>
      <w:r w:rsidRPr="00871FE4">
        <w:t>Holy Lamb Christ.</w:t>
      </w:r>
    </w:p>
    <w:p w14:paraId="024561BE" w14:textId="77777777" w:rsidR="00871FE4" w:rsidRDefault="00871FE4" w:rsidP="00885107">
      <w:pPr>
        <w:pStyle w:val="NoSpacing"/>
      </w:pPr>
    </w:p>
    <w:p w14:paraId="3AC36C92" w14:textId="77777777" w:rsidR="00871FE4" w:rsidRDefault="00871FE4" w:rsidP="00885107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; </w:t>
      </w:r>
      <w:hyperlink r:id="rId4" w:history="1">
        <w:r w:rsidRPr="00C61D10">
          <w:rPr>
            <w:rStyle w:val="Hyperlink"/>
          </w:rPr>
          <w:t>www.thetruththebible.com</w:t>
        </w:r>
      </w:hyperlink>
    </w:p>
    <w:p w14:paraId="7628FFDE" w14:textId="77777777" w:rsidR="00871FE4" w:rsidRPr="00871FE4" w:rsidRDefault="00871FE4" w:rsidP="00885107">
      <w:pPr>
        <w:pStyle w:val="NoSpacing"/>
      </w:pPr>
    </w:p>
    <w:sectPr w:rsidR="00871FE4" w:rsidRPr="00871F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1NDAwMzI0NDe0sLBQ0lEKTi0uzszPAykwrAUAQ3Q14CwAAAA="/>
  </w:docVars>
  <w:rsids>
    <w:rsidRoot w:val="00885107"/>
    <w:rsid w:val="00015BF7"/>
    <w:rsid w:val="001175F8"/>
    <w:rsid w:val="001458A0"/>
    <w:rsid w:val="00163433"/>
    <w:rsid w:val="001801A7"/>
    <w:rsid w:val="001A5B83"/>
    <w:rsid w:val="002606ED"/>
    <w:rsid w:val="002E0461"/>
    <w:rsid w:val="00345980"/>
    <w:rsid w:val="00352C4B"/>
    <w:rsid w:val="00387E28"/>
    <w:rsid w:val="003B4D3F"/>
    <w:rsid w:val="004B56F3"/>
    <w:rsid w:val="004E56BB"/>
    <w:rsid w:val="00557EC3"/>
    <w:rsid w:val="006330B2"/>
    <w:rsid w:val="007760AB"/>
    <w:rsid w:val="00811EB0"/>
    <w:rsid w:val="00832CC0"/>
    <w:rsid w:val="00860C3D"/>
    <w:rsid w:val="00871FE4"/>
    <w:rsid w:val="00885107"/>
    <w:rsid w:val="009206E6"/>
    <w:rsid w:val="00930ACA"/>
    <w:rsid w:val="00945C9A"/>
    <w:rsid w:val="009B072D"/>
    <w:rsid w:val="00AA2E78"/>
    <w:rsid w:val="00BC053F"/>
    <w:rsid w:val="00BD7B00"/>
    <w:rsid w:val="00C072E6"/>
    <w:rsid w:val="00CD1F1C"/>
    <w:rsid w:val="00DC0A47"/>
    <w:rsid w:val="00E17EEC"/>
    <w:rsid w:val="00E45A1D"/>
    <w:rsid w:val="00E92A6D"/>
    <w:rsid w:val="00ED3DB7"/>
    <w:rsid w:val="00F26CC7"/>
    <w:rsid w:val="00FC766C"/>
    <w:rsid w:val="00FE4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59BCA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5107"/>
    <w:pPr>
      <w:spacing w:after="0" w:line="240" w:lineRule="auto"/>
    </w:pPr>
  </w:style>
  <w:style w:type="paragraph" w:customStyle="1" w:styleId="indent">
    <w:name w:val="indent"/>
    <w:basedOn w:val="Normal"/>
    <w:rsid w:val="00387E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87E2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387E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17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2</cp:revision>
  <dcterms:created xsi:type="dcterms:W3CDTF">2018-08-12T23:28:00Z</dcterms:created>
  <dcterms:modified xsi:type="dcterms:W3CDTF">2018-08-12T23:28:00Z</dcterms:modified>
</cp:coreProperties>
</file>